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B2B8B5" w14:textId="62933000" w:rsidR="00031BAF" w:rsidRPr="00A34A7B" w:rsidRDefault="00044523" w:rsidP="003B42AC">
      <w:pPr>
        <w:jc w:val="center"/>
        <w:rPr>
          <w:rFonts w:cstheme="minorHAnsi"/>
          <w:b/>
          <w:sz w:val="32"/>
          <w:szCs w:val="32"/>
          <w:u w:val="single"/>
        </w:rPr>
      </w:pPr>
      <w:r w:rsidRPr="00A34A7B">
        <w:rPr>
          <w:rFonts w:cstheme="minorHAnsi"/>
          <w:b/>
          <w:sz w:val="32"/>
          <w:szCs w:val="32"/>
          <w:u w:val="single"/>
        </w:rPr>
        <w:t xml:space="preserve">Assignment </w:t>
      </w:r>
      <w:r w:rsidR="00BB0AF6" w:rsidRPr="00A34A7B">
        <w:rPr>
          <w:rFonts w:cstheme="minorHAnsi"/>
          <w:b/>
          <w:sz w:val="32"/>
          <w:szCs w:val="32"/>
          <w:u w:val="single"/>
        </w:rPr>
        <w:t>3</w:t>
      </w:r>
    </w:p>
    <w:p w14:paraId="43A56AF5" w14:textId="3C05159E" w:rsidR="00BB0AF6" w:rsidRDefault="00BB0AF6" w:rsidP="00BB0AF6"/>
    <w:p w14:paraId="6C0F1E6B" w14:textId="77777777" w:rsidR="00BB0AF6" w:rsidRPr="00B41805" w:rsidRDefault="00BB0AF6" w:rsidP="00BB0AF6">
      <w:r w:rsidRPr="00B41805">
        <w:t>Problem Description:</w:t>
      </w:r>
    </w:p>
    <w:p w14:paraId="1B0EF153" w14:textId="77777777" w:rsidR="00BB0AF6" w:rsidRPr="009404B0" w:rsidRDefault="00BB0AF6" w:rsidP="00BB0AF6">
      <w:pPr>
        <w:pStyle w:val="PRQ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>(</w:t>
      </w:r>
      <w:r w:rsidRPr="009404B0">
        <w:rPr>
          <w:rFonts w:ascii="Courier New" w:hAnsi="Courier New" w:cs="Courier New"/>
          <w:i/>
          <w:color w:val="000000"/>
        </w:rPr>
        <w:t xml:space="preserve">The </w:t>
      </w:r>
      <w:r w:rsidRPr="009404B0">
        <w:rPr>
          <w:rFonts w:ascii="Courier New" w:hAnsi="Courier New" w:cs="Courier New"/>
          <w:i/>
          <w:color w:val="000000"/>
          <w:u w:val="single"/>
        </w:rPr>
        <w:t>Account</w:t>
      </w:r>
      <w:r w:rsidRPr="009404B0">
        <w:rPr>
          <w:rFonts w:ascii="Courier New" w:hAnsi="Courier New" w:cs="Courier New"/>
          <w:i/>
          <w:color w:val="000000"/>
        </w:rPr>
        <w:t xml:space="preserve"> class</w:t>
      </w:r>
      <w:r w:rsidRPr="009404B0">
        <w:rPr>
          <w:rFonts w:ascii="Courier New" w:hAnsi="Courier New" w:cs="Courier New"/>
        </w:rPr>
        <w:t xml:space="preserve">) Design a class named </w:t>
      </w:r>
      <w:r w:rsidRPr="009404B0">
        <w:rPr>
          <w:rFonts w:ascii="Courier New" w:hAnsi="Courier New" w:cs="Courier New"/>
          <w:u w:val="single"/>
        </w:rPr>
        <w:t>Account</w:t>
      </w:r>
      <w:r w:rsidRPr="009404B0">
        <w:rPr>
          <w:rFonts w:ascii="Courier New" w:hAnsi="Courier New" w:cs="Courier New"/>
        </w:rPr>
        <w:t xml:space="preserve"> that contains: </w:t>
      </w:r>
    </w:p>
    <w:p w14:paraId="274CB9C5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int</w:t>
      </w:r>
      <w:r w:rsidRPr="009404B0">
        <w:rPr>
          <w:rFonts w:ascii="Courier New" w:hAnsi="Courier New" w:cs="Courier New"/>
        </w:rPr>
        <w:t xml:space="preserve"> data field named </w:t>
      </w:r>
      <w:r w:rsidRPr="009404B0">
        <w:rPr>
          <w:rFonts w:ascii="Courier New" w:hAnsi="Courier New" w:cs="Courier New"/>
          <w:u w:val="single"/>
        </w:rPr>
        <w:t>id</w:t>
      </w:r>
      <w:r w:rsidRPr="009404B0">
        <w:rPr>
          <w:rFonts w:ascii="Courier New" w:hAnsi="Courier New" w:cs="Courier New"/>
        </w:rPr>
        <w:t xml:space="preserve"> for the account (default </w:t>
      </w:r>
      <w:r w:rsidRPr="009404B0">
        <w:rPr>
          <w:rFonts w:ascii="Courier New" w:hAnsi="Courier New" w:cs="Courier New"/>
          <w:u w:val="single"/>
        </w:rPr>
        <w:t>0</w:t>
      </w:r>
      <w:r w:rsidRPr="009404B0">
        <w:rPr>
          <w:rFonts w:ascii="Courier New" w:hAnsi="Courier New" w:cs="Courier New"/>
        </w:rPr>
        <w:t>).</w:t>
      </w:r>
    </w:p>
    <w:p w14:paraId="457F9262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double</w:t>
      </w:r>
      <w:r w:rsidRPr="009404B0">
        <w:rPr>
          <w:rFonts w:ascii="Courier New" w:hAnsi="Courier New" w:cs="Courier New"/>
        </w:rPr>
        <w:t xml:space="preserve"> data field named </w:t>
      </w:r>
      <w:r w:rsidRPr="009404B0">
        <w:rPr>
          <w:rFonts w:ascii="Courier New" w:hAnsi="Courier New" w:cs="Courier New"/>
          <w:u w:val="single"/>
        </w:rPr>
        <w:t>balance</w:t>
      </w:r>
      <w:r w:rsidRPr="009404B0">
        <w:rPr>
          <w:rFonts w:ascii="Courier New" w:hAnsi="Courier New" w:cs="Courier New"/>
        </w:rPr>
        <w:t xml:space="preserve"> for the account (default </w:t>
      </w:r>
      <w:r w:rsidRPr="009404B0">
        <w:rPr>
          <w:rFonts w:ascii="Courier New" w:hAnsi="Courier New" w:cs="Courier New"/>
          <w:u w:val="single"/>
        </w:rPr>
        <w:t>0</w:t>
      </w:r>
      <w:r w:rsidRPr="009404B0">
        <w:rPr>
          <w:rFonts w:ascii="Courier New" w:hAnsi="Courier New" w:cs="Courier New"/>
        </w:rPr>
        <w:t>).</w:t>
      </w:r>
    </w:p>
    <w:p w14:paraId="4A1F8EF2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double</w:t>
      </w:r>
      <w:r w:rsidRPr="009404B0">
        <w:rPr>
          <w:rFonts w:ascii="Courier New" w:hAnsi="Courier New" w:cs="Courier New"/>
        </w:rPr>
        <w:t xml:space="preserve"> data field named </w:t>
      </w:r>
      <w:proofErr w:type="spellStart"/>
      <w:r w:rsidRPr="009404B0">
        <w:rPr>
          <w:rFonts w:ascii="Courier New" w:hAnsi="Courier New" w:cs="Courier New"/>
          <w:u w:val="single"/>
        </w:rPr>
        <w:t>annualInterestRate</w:t>
      </w:r>
      <w:proofErr w:type="spellEnd"/>
      <w:r w:rsidRPr="009404B0">
        <w:rPr>
          <w:rFonts w:ascii="Courier New" w:hAnsi="Courier New" w:cs="Courier New"/>
        </w:rPr>
        <w:t xml:space="preserve"> that stores the current interest rate (default </w:t>
      </w:r>
      <w:r w:rsidRPr="009404B0">
        <w:rPr>
          <w:rFonts w:ascii="Courier New" w:hAnsi="Courier New" w:cs="Courier New"/>
          <w:u w:val="single"/>
        </w:rPr>
        <w:t>0</w:t>
      </w:r>
      <w:r w:rsidRPr="009404B0">
        <w:rPr>
          <w:rFonts w:ascii="Courier New" w:hAnsi="Courier New" w:cs="Courier New"/>
        </w:rPr>
        <w:t>).</w:t>
      </w:r>
      <w:r>
        <w:rPr>
          <w:rFonts w:ascii="Courier New" w:hAnsi="Courier New" w:cs="Courier New"/>
        </w:rPr>
        <w:t xml:space="preserve"> Assume all accounts have the same interest rate.</w:t>
      </w:r>
    </w:p>
    <w:p w14:paraId="37BBAF7C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Date</w:t>
      </w:r>
      <w:r w:rsidRPr="009404B0">
        <w:rPr>
          <w:rFonts w:ascii="Courier New" w:hAnsi="Courier New" w:cs="Courier New"/>
        </w:rPr>
        <w:t xml:space="preserve"> data field named </w:t>
      </w:r>
      <w:proofErr w:type="spellStart"/>
      <w:r w:rsidRPr="009404B0">
        <w:rPr>
          <w:rFonts w:ascii="Courier New" w:hAnsi="Courier New" w:cs="Courier New"/>
          <w:u w:val="single"/>
        </w:rPr>
        <w:t>dateCreated</w:t>
      </w:r>
      <w:proofErr w:type="spellEnd"/>
      <w:r w:rsidRPr="009404B0">
        <w:rPr>
          <w:rFonts w:ascii="Courier New" w:hAnsi="Courier New" w:cs="Courier New"/>
        </w:rPr>
        <w:t xml:space="preserve"> that stores the date when the account was created.</w:t>
      </w:r>
    </w:p>
    <w:p w14:paraId="3647EC28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>A no-</w:t>
      </w:r>
      <w:proofErr w:type="spellStart"/>
      <w:r w:rsidRPr="009404B0">
        <w:rPr>
          <w:rFonts w:ascii="Courier New" w:hAnsi="Courier New" w:cs="Courier New"/>
        </w:rPr>
        <w:t>arg</w:t>
      </w:r>
      <w:proofErr w:type="spellEnd"/>
      <w:r w:rsidRPr="009404B0">
        <w:rPr>
          <w:rFonts w:ascii="Courier New" w:hAnsi="Courier New" w:cs="Courier New"/>
        </w:rPr>
        <w:t xml:space="preserve"> constructor that creates a default account.</w:t>
      </w:r>
    </w:p>
    <w:p w14:paraId="003B98A5" w14:textId="77777777" w:rsidR="00BB0AF6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</w:t>
      </w:r>
      <w:r>
        <w:rPr>
          <w:rFonts w:ascii="Courier New" w:hAnsi="Courier New" w:cs="Courier New"/>
        </w:rPr>
        <w:t xml:space="preserve">constructor that creates an </w:t>
      </w:r>
      <w:r w:rsidRPr="009404B0">
        <w:rPr>
          <w:rFonts w:ascii="Courier New" w:hAnsi="Courier New" w:cs="Courier New"/>
        </w:rPr>
        <w:t>account</w:t>
      </w:r>
      <w:r>
        <w:rPr>
          <w:rFonts w:ascii="Courier New" w:hAnsi="Courier New" w:cs="Courier New"/>
        </w:rPr>
        <w:t xml:space="preserve"> with the specified id and initial balance.</w:t>
      </w:r>
    </w:p>
    <w:p w14:paraId="095BAAD1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The accessor and mutator methods for </w:t>
      </w:r>
      <w:r w:rsidRPr="009404B0">
        <w:rPr>
          <w:rFonts w:ascii="Courier New" w:hAnsi="Courier New" w:cs="Courier New"/>
          <w:u w:val="single"/>
        </w:rPr>
        <w:t>id</w:t>
      </w:r>
      <w:r w:rsidRPr="009404B0">
        <w:rPr>
          <w:rFonts w:ascii="Courier New" w:hAnsi="Courier New" w:cs="Courier New"/>
        </w:rPr>
        <w:t xml:space="preserve">, </w:t>
      </w:r>
      <w:r w:rsidRPr="009404B0">
        <w:rPr>
          <w:rFonts w:ascii="Courier New" w:hAnsi="Courier New" w:cs="Courier New"/>
          <w:u w:val="single"/>
        </w:rPr>
        <w:t>balance</w:t>
      </w:r>
      <w:r w:rsidRPr="009404B0">
        <w:rPr>
          <w:rFonts w:ascii="Courier New" w:hAnsi="Courier New" w:cs="Courier New"/>
        </w:rPr>
        <w:t xml:space="preserve">, and </w:t>
      </w:r>
      <w:proofErr w:type="spellStart"/>
      <w:r w:rsidRPr="009404B0">
        <w:rPr>
          <w:rFonts w:ascii="Courier New" w:hAnsi="Courier New" w:cs="Courier New"/>
          <w:u w:val="single"/>
        </w:rPr>
        <w:t>annualInterestRate</w:t>
      </w:r>
      <w:proofErr w:type="spellEnd"/>
      <w:r w:rsidRPr="009404B0">
        <w:rPr>
          <w:rFonts w:ascii="Courier New" w:hAnsi="Courier New" w:cs="Courier New"/>
        </w:rPr>
        <w:t xml:space="preserve">. </w:t>
      </w:r>
    </w:p>
    <w:p w14:paraId="1CB4C23C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The </w:t>
      </w:r>
      <w:proofErr w:type="spellStart"/>
      <w:r w:rsidRPr="009404B0">
        <w:rPr>
          <w:rFonts w:ascii="Courier New" w:hAnsi="Courier New" w:cs="Courier New"/>
        </w:rPr>
        <w:t>accessor</w:t>
      </w:r>
      <w:proofErr w:type="spellEnd"/>
      <w:r w:rsidRPr="009404B0">
        <w:rPr>
          <w:rFonts w:ascii="Courier New" w:hAnsi="Courier New" w:cs="Courier New"/>
        </w:rPr>
        <w:t xml:space="preserve"> method for </w:t>
      </w:r>
      <w:proofErr w:type="spellStart"/>
      <w:r w:rsidRPr="009404B0">
        <w:rPr>
          <w:rFonts w:ascii="Courier New" w:hAnsi="Courier New" w:cs="Courier New"/>
          <w:u w:val="single"/>
        </w:rPr>
        <w:t>dateCreated</w:t>
      </w:r>
      <w:proofErr w:type="spellEnd"/>
      <w:r w:rsidRPr="009404B0">
        <w:rPr>
          <w:rFonts w:ascii="Courier New" w:hAnsi="Courier New" w:cs="Courier New"/>
        </w:rPr>
        <w:t xml:space="preserve">. </w:t>
      </w:r>
    </w:p>
    <w:p w14:paraId="5D8C4364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method named </w:t>
      </w:r>
      <w:proofErr w:type="spellStart"/>
      <w:proofErr w:type="gramStart"/>
      <w:r w:rsidRPr="009404B0">
        <w:rPr>
          <w:rFonts w:ascii="Courier New" w:hAnsi="Courier New" w:cs="Courier New"/>
          <w:u w:val="single"/>
        </w:rPr>
        <w:t>getMonthlyInterestRate</w:t>
      </w:r>
      <w:proofErr w:type="spellEnd"/>
      <w:r w:rsidRPr="009404B0">
        <w:rPr>
          <w:rFonts w:ascii="Courier New" w:hAnsi="Courier New" w:cs="Courier New"/>
          <w:u w:val="single"/>
        </w:rPr>
        <w:t>(</w:t>
      </w:r>
      <w:proofErr w:type="gramEnd"/>
      <w:r w:rsidRPr="009404B0">
        <w:rPr>
          <w:rFonts w:ascii="Courier New" w:hAnsi="Courier New" w:cs="Courier New"/>
          <w:u w:val="single"/>
        </w:rPr>
        <w:t>)</w:t>
      </w:r>
      <w:r w:rsidRPr="009404B0">
        <w:rPr>
          <w:rFonts w:ascii="Courier New" w:hAnsi="Courier New" w:cs="Courier New"/>
        </w:rPr>
        <w:t xml:space="preserve"> that returns the monthly interest rate.</w:t>
      </w:r>
    </w:p>
    <w:p w14:paraId="6902287B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method named </w:t>
      </w:r>
      <w:r w:rsidRPr="009404B0">
        <w:rPr>
          <w:rFonts w:ascii="Courier New" w:hAnsi="Courier New" w:cs="Courier New"/>
          <w:u w:val="single"/>
        </w:rPr>
        <w:t>withdraw</w:t>
      </w:r>
      <w:r w:rsidRPr="009404B0">
        <w:rPr>
          <w:rFonts w:ascii="Courier New" w:hAnsi="Courier New" w:cs="Courier New"/>
        </w:rPr>
        <w:t xml:space="preserve"> that withdraws a specified amount from the account.</w:t>
      </w:r>
    </w:p>
    <w:p w14:paraId="12D7F46B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method named </w:t>
      </w:r>
      <w:r w:rsidRPr="009404B0">
        <w:rPr>
          <w:rFonts w:ascii="Courier New" w:hAnsi="Courier New" w:cs="Courier New"/>
          <w:u w:val="single"/>
        </w:rPr>
        <w:t>deposit</w:t>
      </w:r>
      <w:r w:rsidRPr="009404B0">
        <w:rPr>
          <w:rFonts w:ascii="Courier New" w:hAnsi="Courier New" w:cs="Courier New"/>
        </w:rPr>
        <w:t xml:space="preserve"> that deposits a specified amount to the account.</w:t>
      </w:r>
    </w:p>
    <w:p w14:paraId="01C85869" w14:textId="77777777" w:rsidR="00BB0AF6" w:rsidRPr="009404B0" w:rsidRDefault="00BB0AF6" w:rsidP="00BB0AF6">
      <w:pPr>
        <w:pStyle w:val="PRQ0"/>
        <w:tabs>
          <w:tab w:val="clear" w:pos="720"/>
        </w:tabs>
        <w:spacing w:after="0" w:line="240" w:lineRule="auto"/>
        <w:ind w:left="360" w:firstLine="0"/>
        <w:rPr>
          <w:rFonts w:ascii="Courier New" w:hAnsi="Courier New" w:cs="Courier New"/>
        </w:rPr>
      </w:pPr>
    </w:p>
    <w:p w14:paraId="7DF455B5" w14:textId="77777777" w:rsidR="00BB0AF6" w:rsidRPr="009404B0" w:rsidRDefault="00BB0AF6" w:rsidP="00BB0AF6">
      <w:pPr>
        <w:pStyle w:val="PRQ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Draw the UML diagram for the class. Implement the class. Write a test program that creates an </w:t>
      </w:r>
      <w:r w:rsidRPr="009404B0">
        <w:rPr>
          <w:rFonts w:ascii="Courier New" w:hAnsi="Courier New" w:cs="Courier New"/>
          <w:u w:val="single"/>
        </w:rPr>
        <w:t>Account</w:t>
      </w:r>
      <w:r w:rsidRPr="009404B0">
        <w:rPr>
          <w:rFonts w:ascii="Courier New" w:hAnsi="Courier New" w:cs="Courier New"/>
        </w:rPr>
        <w:t xml:space="preserve"> object with an account ID of 1122, a balance of $20,000, and an annual interest rate of 4.5%. Use the </w:t>
      </w:r>
      <w:r w:rsidRPr="009404B0">
        <w:rPr>
          <w:rFonts w:ascii="Courier New" w:hAnsi="Courier New" w:cs="Courier New"/>
          <w:u w:val="single"/>
        </w:rPr>
        <w:t>withdraw</w:t>
      </w:r>
      <w:r w:rsidRPr="009404B0">
        <w:rPr>
          <w:rFonts w:ascii="Courier New" w:hAnsi="Courier New" w:cs="Courier New"/>
        </w:rPr>
        <w:t xml:space="preserve"> method to withdraw $2,500, use the </w:t>
      </w:r>
      <w:r w:rsidRPr="009404B0">
        <w:rPr>
          <w:rFonts w:ascii="Courier New" w:hAnsi="Courier New" w:cs="Courier New"/>
          <w:u w:val="single"/>
        </w:rPr>
        <w:t>deposit</w:t>
      </w:r>
      <w:r w:rsidRPr="009404B0">
        <w:rPr>
          <w:rFonts w:ascii="Courier New" w:hAnsi="Courier New" w:cs="Courier New"/>
        </w:rPr>
        <w:t xml:space="preserve"> method to deposit $3,000, and print the balance, the monthly interest, and the date when this account was created.</w:t>
      </w:r>
    </w:p>
    <w:p w14:paraId="21890F59" w14:textId="77777777" w:rsidR="00BB0AF6" w:rsidRDefault="00BB0AF6" w:rsidP="00BB0AF6"/>
    <w:p w14:paraId="221E86DA" w14:textId="35898F40" w:rsidR="00BB0AF6" w:rsidRDefault="00BB0AF6" w:rsidP="00BB0AF6">
      <w:pPr>
        <w:rPr>
          <w:b/>
        </w:rPr>
      </w:pPr>
      <w:r w:rsidRPr="003B42AC">
        <w:rPr>
          <w:b/>
        </w:rPr>
        <w:t>Analysis:</w:t>
      </w:r>
    </w:p>
    <w:p w14:paraId="79494943" w14:textId="4E9CD7C7" w:rsidR="00B41805" w:rsidRDefault="00B41805" w:rsidP="000B36E0">
      <w:pPr>
        <w:pStyle w:val="ListParagraph"/>
        <w:numPr>
          <w:ilvl w:val="0"/>
          <w:numId w:val="6"/>
        </w:numPr>
      </w:pPr>
      <w:r>
        <w:t>In this programme we have to calculate the balance and the monthly interest and date at which this account is created.</w:t>
      </w:r>
    </w:p>
    <w:p w14:paraId="720EC8A1" w14:textId="0542F4ED" w:rsidR="00B41805" w:rsidRDefault="000B36E0" w:rsidP="000B36E0">
      <w:pPr>
        <w:pStyle w:val="ListParagraph"/>
        <w:numPr>
          <w:ilvl w:val="0"/>
          <w:numId w:val="6"/>
        </w:numPr>
      </w:pPr>
      <w:r>
        <w:t xml:space="preserve">For this we have to design the class named account which contains the </w:t>
      </w:r>
    </w:p>
    <w:p w14:paraId="74BAEE14" w14:textId="16E51B8E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A private </w:t>
      </w:r>
      <w:proofErr w:type="spellStart"/>
      <w:r w:rsidRPr="000B36E0">
        <w:t>int</w:t>
      </w:r>
      <w:proofErr w:type="spellEnd"/>
      <w:r w:rsidRPr="000B36E0">
        <w:t xml:space="preserve"> data field named id</w:t>
      </w:r>
      <w:r w:rsidRPr="000B36E0">
        <w:t>.</w:t>
      </w:r>
    </w:p>
    <w:p w14:paraId="6E5ED29A" w14:textId="26BA2AF9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>A private double data field named balance for the account</w:t>
      </w:r>
      <w:r w:rsidRPr="000B36E0">
        <w:t>.</w:t>
      </w:r>
    </w:p>
    <w:p w14:paraId="10AD1DFC" w14:textId="5B13AD70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A private double data field named </w:t>
      </w:r>
      <w:proofErr w:type="spellStart"/>
      <w:r w:rsidRPr="000B36E0">
        <w:t>annualInterestRate</w:t>
      </w:r>
      <w:proofErr w:type="spellEnd"/>
      <w:r w:rsidRPr="000B36E0">
        <w:t xml:space="preserve"> that stores the current interest rate (default 0). Assume all accounts have the same interest rate.</w:t>
      </w:r>
    </w:p>
    <w:p w14:paraId="1CF19830" w14:textId="688DFC1C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A private Date data field named </w:t>
      </w:r>
      <w:proofErr w:type="spellStart"/>
      <w:r w:rsidRPr="000B36E0">
        <w:t>dateCreated</w:t>
      </w:r>
      <w:proofErr w:type="spellEnd"/>
      <w:r w:rsidRPr="000B36E0">
        <w:t xml:space="preserve"> that stores the date when the account was created.</w:t>
      </w:r>
    </w:p>
    <w:p w14:paraId="2A0DBDED" w14:textId="5F13351C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>A no-</w:t>
      </w:r>
      <w:proofErr w:type="spellStart"/>
      <w:r w:rsidRPr="000B36E0">
        <w:t>arg</w:t>
      </w:r>
      <w:proofErr w:type="spellEnd"/>
      <w:r w:rsidRPr="000B36E0">
        <w:t xml:space="preserve"> constructor that creates a default account</w:t>
      </w:r>
      <w:r w:rsidRPr="000B36E0">
        <w:t>.</w:t>
      </w:r>
    </w:p>
    <w:p w14:paraId="7EE95EFD" w14:textId="1F1D8124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>A constructor that creates an account with the specified id and initial balance.</w:t>
      </w:r>
    </w:p>
    <w:p w14:paraId="49F00510" w14:textId="1C5882D4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The </w:t>
      </w:r>
      <w:proofErr w:type="spellStart"/>
      <w:r w:rsidRPr="000B36E0">
        <w:t>accessor</w:t>
      </w:r>
      <w:proofErr w:type="spellEnd"/>
      <w:r w:rsidRPr="000B36E0">
        <w:t xml:space="preserve"> and </w:t>
      </w:r>
      <w:proofErr w:type="spellStart"/>
      <w:r w:rsidRPr="000B36E0">
        <w:t>mutator</w:t>
      </w:r>
      <w:proofErr w:type="spellEnd"/>
      <w:r w:rsidRPr="000B36E0">
        <w:t xml:space="preserve"> methods for id, balance, and </w:t>
      </w:r>
      <w:proofErr w:type="spellStart"/>
      <w:r w:rsidRPr="000B36E0">
        <w:t>annualInterestRate</w:t>
      </w:r>
      <w:proofErr w:type="spellEnd"/>
      <w:r w:rsidRPr="000B36E0">
        <w:t>.</w:t>
      </w:r>
    </w:p>
    <w:p w14:paraId="0A9FCAEC" w14:textId="5D17FBDB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The </w:t>
      </w:r>
      <w:proofErr w:type="spellStart"/>
      <w:r w:rsidRPr="000B36E0">
        <w:t>accessor</w:t>
      </w:r>
      <w:proofErr w:type="spellEnd"/>
      <w:r w:rsidRPr="000B36E0">
        <w:t xml:space="preserve"> method for </w:t>
      </w:r>
      <w:proofErr w:type="spellStart"/>
      <w:r w:rsidRPr="000B36E0">
        <w:t>dateCreated</w:t>
      </w:r>
      <w:proofErr w:type="spellEnd"/>
      <w:r w:rsidRPr="000B36E0">
        <w:t>.</w:t>
      </w:r>
    </w:p>
    <w:p w14:paraId="7C25EF26" w14:textId="0414E8C1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t xml:space="preserve">A method named </w:t>
      </w:r>
      <w:proofErr w:type="spellStart"/>
      <w:proofErr w:type="gramStart"/>
      <w:r w:rsidRPr="000B36E0">
        <w:t>getMonthlyInterestRate</w:t>
      </w:r>
      <w:proofErr w:type="spellEnd"/>
      <w:r w:rsidRPr="000B36E0">
        <w:t>(</w:t>
      </w:r>
      <w:proofErr w:type="gramEnd"/>
      <w:r w:rsidRPr="000B36E0">
        <w:t>) that returns the monthly interest rate.</w:t>
      </w:r>
    </w:p>
    <w:p w14:paraId="3131D7A1" w14:textId="430C82BB" w:rsidR="000B36E0" w:rsidRPr="000B36E0" w:rsidRDefault="000B36E0" w:rsidP="000B36E0">
      <w:pPr>
        <w:pStyle w:val="ListParagraph"/>
        <w:numPr>
          <w:ilvl w:val="0"/>
          <w:numId w:val="7"/>
        </w:numPr>
      </w:pPr>
      <w:r w:rsidRPr="000B36E0">
        <w:lastRenderedPageBreak/>
        <w:t>A method named withdraw that withdraws a specified amount from the account.</w:t>
      </w:r>
    </w:p>
    <w:p w14:paraId="6717E78D" w14:textId="234160FF" w:rsidR="000B36E0" w:rsidRDefault="000B36E0" w:rsidP="000B36E0">
      <w:pPr>
        <w:pStyle w:val="PRQ0"/>
        <w:numPr>
          <w:ilvl w:val="0"/>
          <w:numId w:val="7"/>
        </w:numPr>
        <w:tabs>
          <w:tab w:val="clear" w:pos="720"/>
        </w:tabs>
        <w:spacing w:after="0" w:line="240" w:lineRule="auto"/>
        <w:rPr>
          <w:rFonts w:asciiTheme="minorHAnsi" w:eastAsiaTheme="minorEastAsia" w:hAnsiTheme="minorHAnsi" w:cstheme="minorBidi"/>
          <w:szCs w:val="24"/>
          <w:lang w:val="en-CA" w:eastAsia="zh-CN"/>
        </w:rPr>
      </w:pPr>
      <w:r w:rsidRPr="000B36E0">
        <w:rPr>
          <w:rFonts w:asciiTheme="minorHAnsi" w:eastAsiaTheme="minorEastAsia" w:hAnsiTheme="minorHAnsi" w:cstheme="minorBidi"/>
          <w:szCs w:val="24"/>
          <w:lang w:val="en-CA" w:eastAsia="zh-CN"/>
        </w:rPr>
        <w:t>A method named deposit that deposits a specified amount to the account.</w:t>
      </w:r>
    </w:p>
    <w:p w14:paraId="1E32EEE8" w14:textId="6056A9B9" w:rsidR="000B36E0" w:rsidRDefault="000B36E0" w:rsidP="000B36E0">
      <w:pPr>
        <w:pStyle w:val="PRQ0"/>
        <w:tabs>
          <w:tab w:val="clear" w:pos="720"/>
        </w:tabs>
        <w:spacing w:after="0" w:line="240" w:lineRule="auto"/>
        <w:rPr>
          <w:rFonts w:asciiTheme="minorHAnsi" w:eastAsiaTheme="minorEastAsia" w:hAnsiTheme="minorHAnsi" w:cstheme="minorBidi"/>
          <w:szCs w:val="24"/>
          <w:lang w:val="en-CA" w:eastAsia="zh-CN"/>
        </w:rPr>
      </w:pPr>
      <w:r>
        <w:rPr>
          <w:rFonts w:asciiTheme="minorHAnsi" w:eastAsiaTheme="minorEastAsia" w:hAnsiTheme="minorHAnsi" w:cstheme="minorBidi"/>
          <w:szCs w:val="24"/>
          <w:lang w:val="en-CA" w:eastAsia="zh-CN"/>
        </w:rPr>
        <w:t xml:space="preserve">  </w:t>
      </w:r>
    </w:p>
    <w:p w14:paraId="77BA0D8C" w14:textId="0DB0FBEB" w:rsidR="000B36E0" w:rsidRDefault="000B36E0" w:rsidP="000B36E0">
      <w:pPr>
        <w:pStyle w:val="ListParagraph"/>
        <w:numPr>
          <w:ilvl w:val="0"/>
          <w:numId w:val="6"/>
        </w:numPr>
      </w:pPr>
      <w:r>
        <w:t xml:space="preserve">For this we have to pass value account id as </w:t>
      </w:r>
      <w:r w:rsidR="002E7D9F">
        <w:t>1122 and</w:t>
      </w:r>
      <w:r>
        <w:t xml:space="preserve"> we have to give balance as 20000$ and an annual </w:t>
      </w:r>
      <w:proofErr w:type="spellStart"/>
      <w:r>
        <w:t>intrest</w:t>
      </w:r>
      <w:proofErr w:type="spellEnd"/>
      <w:r>
        <w:t xml:space="preserve"> rate is 4.5%.</w:t>
      </w:r>
    </w:p>
    <w:p w14:paraId="5DD44D2C" w14:textId="4B54EA6A" w:rsidR="000B36E0" w:rsidRDefault="000B36E0" w:rsidP="000B36E0">
      <w:pPr>
        <w:pStyle w:val="ListParagraph"/>
        <w:numPr>
          <w:ilvl w:val="0"/>
          <w:numId w:val="6"/>
        </w:numPr>
      </w:pPr>
      <w:r>
        <w:t xml:space="preserve">After </w:t>
      </w:r>
      <w:r w:rsidR="002E7D9F">
        <w:t>that we</w:t>
      </w:r>
      <w:r>
        <w:t xml:space="preserve"> have to </w:t>
      </w:r>
      <w:proofErr w:type="spellStart"/>
      <w:r>
        <w:t>widraw</w:t>
      </w:r>
      <w:proofErr w:type="spellEnd"/>
      <w:r>
        <w:t xml:space="preserve"> the amount of 2500$ from the total balance.</w:t>
      </w:r>
    </w:p>
    <w:p w14:paraId="37F183EA" w14:textId="7E4EF61A" w:rsidR="000B36E0" w:rsidRDefault="000B36E0" w:rsidP="000B36E0">
      <w:pPr>
        <w:pStyle w:val="ListParagraph"/>
        <w:numPr>
          <w:ilvl w:val="0"/>
          <w:numId w:val="6"/>
        </w:numPr>
      </w:pPr>
      <w:r>
        <w:t>After that we have to again make a deposit of 3000$ to the remaining amount.</w:t>
      </w:r>
    </w:p>
    <w:p w14:paraId="36443E8E" w14:textId="030FA5B5" w:rsidR="000B36E0" w:rsidRDefault="002E7D9F" w:rsidP="000B36E0">
      <w:pPr>
        <w:pStyle w:val="ListParagraph"/>
        <w:numPr>
          <w:ilvl w:val="0"/>
          <w:numId w:val="6"/>
        </w:numPr>
      </w:pPr>
      <w:r>
        <w:t>For this above operation we have to calculate this by using the functions that calculates the remaining amount.</w:t>
      </w:r>
    </w:p>
    <w:p w14:paraId="2604B6F4" w14:textId="2D65F381" w:rsidR="002E7D9F" w:rsidRDefault="002E7D9F" w:rsidP="000B36E0">
      <w:pPr>
        <w:pStyle w:val="ListParagraph"/>
        <w:numPr>
          <w:ilvl w:val="0"/>
          <w:numId w:val="6"/>
        </w:numPr>
      </w:pPr>
      <w:r>
        <w:t xml:space="preserve">We have to print results of </w:t>
      </w:r>
      <w:proofErr w:type="gramStart"/>
      <w:r>
        <w:t>balance ,monthly</w:t>
      </w:r>
      <w:proofErr w:type="gramEnd"/>
      <w:r>
        <w:t xml:space="preserve"> </w:t>
      </w:r>
      <w:proofErr w:type="spellStart"/>
      <w:r>
        <w:t>intrest</w:t>
      </w:r>
      <w:proofErr w:type="spellEnd"/>
      <w:r>
        <w:t xml:space="preserve"> rate and account date.</w:t>
      </w:r>
    </w:p>
    <w:p w14:paraId="60605965" w14:textId="77777777" w:rsidR="000B36E0" w:rsidRPr="000B36E0" w:rsidRDefault="000B36E0" w:rsidP="000B36E0">
      <w:pPr>
        <w:pStyle w:val="PRQ0"/>
        <w:tabs>
          <w:tab w:val="clear" w:pos="720"/>
        </w:tabs>
        <w:spacing w:after="0" w:line="240" w:lineRule="auto"/>
        <w:rPr>
          <w:rFonts w:asciiTheme="minorHAnsi" w:eastAsiaTheme="minorEastAsia" w:hAnsiTheme="minorHAnsi" w:cstheme="minorBidi"/>
          <w:szCs w:val="24"/>
          <w:lang w:val="en-CA" w:eastAsia="zh-CN"/>
        </w:rPr>
      </w:pPr>
    </w:p>
    <w:p w14:paraId="52000DA2" w14:textId="77777777" w:rsidR="000B36E0" w:rsidRPr="00B41805" w:rsidRDefault="000B36E0" w:rsidP="000B36E0">
      <w:pPr>
        <w:ind w:left="1980"/>
      </w:pPr>
    </w:p>
    <w:p w14:paraId="1E864093" w14:textId="1A1E2682" w:rsidR="00BB0AF6" w:rsidRDefault="00BB0AF6" w:rsidP="00BB0AF6"/>
    <w:p w14:paraId="5A215A2A" w14:textId="77777777" w:rsidR="002E7D9F" w:rsidRDefault="00BB0AF6" w:rsidP="00BB0AF6">
      <w:pPr>
        <w:rPr>
          <w:b/>
        </w:rPr>
      </w:pPr>
      <w:r w:rsidRPr="002E7D9F">
        <w:rPr>
          <w:b/>
          <w:u w:val="single"/>
        </w:rPr>
        <w:t>Design:</w:t>
      </w:r>
      <w:r w:rsidR="003B42AC" w:rsidRPr="003B42AC">
        <w:rPr>
          <w:b/>
        </w:rPr>
        <w:t xml:space="preserve">  </w:t>
      </w:r>
    </w:p>
    <w:p w14:paraId="3DE32805" w14:textId="2470EA67" w:rsidR="00BB0AF6" w:rsidRPr="002E7D9F" w:rsidRDefault="002E7D9F" w:rsidP="00BB0AF6">
      <w:pPr>
        <w:rPr>
          <w:b/>
          <w:u w:val="single"/>
        </w:rPr>
      </w:pPr>
      <w:r>
        <w:rPr>
          <w:b/>
        </w:rPr>
        <w:t xml:space="preserve">                                 </w:t>
      </w:r>
      <w:r w:rsidR="003B42AC" w:rsidRPr="002E7D9F">
        <w:rPr>
          <w:b/>
          <w:u w:val="single"/>
        </w:rPr>
        <w:t>UML Diagram</w:t>
      </w:r>
    </w:p>
    <w:tbl>
      <w:tblPr>
        <w:tblW w:w="0" w:type="auto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14"/>
      </w:tblGrid>
      <w:tr w:rsidR="00480CF8" w14:paraId="29C5A94D" w14:textId="77777777" w:rsidTr="007747F0">
        <w:tblPrEx>
          <w:tblCellMar>
            <w:top w:w="0" w:type="dxa"/>
            <w:bottom w:w="0" w:type="dxa"/>
          </w:tblCellMar>
        </w:tblPrEx>
        <w:trPr>
          <w:trHeight w:val="631"/>
        </w:trPr>
        <w:tc>
          <w:tcPr>
            <w:tcW w:w="4604" w:type="dxa"/>
          </w:tcPr>
          <w:p w14:paraId="14FC2FE2" w14:textId="34D2B4D9" w:rsidR="00480CF8" w:rsidRPr="00480CF8" w:rsidRDefault="00480CF8" w:rsidP="00480CF8">
            <w:pPr>
              <w:jc w:val="center"/>
              <w:rPr>
                <w:b/>
              </w:rPr>
            </w:pPr>
            <w:r w:rsidRPr="00480CF8">
              <w:rPr>
                <w:b/>
              </w:rPr>
              <w:t>Account</w:t>
            </w:r>
          </w:p>
        </w:tc>
      </w:tr>
      <w:tr w:rsidR="00480CF8" w14:paraId="7560CF43" w14:textId="77777777" w:rsidTr="007747F0">
        <w:tblPrEx>
          <w:tblCellMar>
            <w:top w:w="0" w:type="dxa"/>
            <w:bottom w:w="0" w:type="dxa"/>
          </w:tblCellMar>
        </w:tblPrEx>
        <w:trPr>
          <w:trHeight w:val="1959"/>
        </w:trPr>
        <w:tc>
          <w:tcPr>
            <w:tcW w:w="4604" w:type="dxa"/>
          </w:tcPr>
          <w:p w14:paraId="060484B8" w14:textId="77777777" w:rsidR="00480CF8" w:rsidRDefault="00480CF8" w:rsidP="00BB0AF6">
            <w:r>
              <w:t>-</w:t>
            </w:r>
            <w:proofErr w:type="spellStart"/>
            <w:r>
              <w:t>id:int</w:t>
            </w:r>
            <w:proofErr w:type="spellEnd"/>
          </w:p>
          <w:p w14:paraId="16E13D58" w14:textId="77777777" w:rsidR="00480CF8" w:rsidRDefault="00480CF8" w:rsidP="00BB0AF6">
            <w:r>
              <w:t>-</w:t>
            </w:r>
            <w:proofErr w:type="spellStart"/>
            <w:proofErr w:type="gramStart"/>
            <w:r>
              <w:t>balance:double</w:t>
            </w:r>
            <w:proofErr w:type="spellEnd"/>
            <w:proofErr w:type="gramEnd"/>
          </w:p>
          <w:p w14:paraId="75C72EF0" w14:textId="77777777" w:rsidR="00480CF8" w:rsidRDefault="00480CF8" w:rsidP="00BB0AF6">
            <w:r>
              <w:t>-</w:t>
            </w:r>
            <w:proofErr w:type="spellStart"/>
            <w:proofErr w:type="gramStart"/>
            <w:r>
              <w:t>annualIntrestRate:double</w:t>
            </w:r>
            <w:proofErr w:type="spellEnd"/>
            <w:proofErr w:type="gramEnd"/>
          </w:p>
          <w:p w14:paraId="5E441830" w14:textId="6D311B78" w:rsidR="00480CF8" w:rsidRDefault="00480CF8" w:rsidP="00BB0AF6">
            <w:r>
              <w:t>-</w:t>
            </w:r>
            <w:proofErr w:type="spellStart"/>
            <w:r>
              <w:t>dateCreated:date</w:t>
            </w:r>
            <w:proofErr w:type="spellEnd"/>
          </w:p>
        </w:tc>
      </w:tr>
      <w:tr w:rsidR="00480CF8" w14:paraId="10DD642D" w14:textId="77777777" w:rsidTr="007747F0">
        <w:tblPrEx>
          <w:tblCellMar>
            <w:top w:w="0" w:type="dxa"/>
            <w:bottom w:w="0" w:type="dxa"/>
          </w:tblCellMar>
        </w:tblPrEx>
        <w:trPr>
          <w:trHeight w:val="1801"/>
        </w:trPr>
        <w:tc>
          <w:tcPr>
            <w:tcW w:w="4604" w:type="dxa"/>
          </w:tcPr>
          <w:p w14:paraId="054E8B2F" w14:textId="1081FECA" w:rsidR="00480CF8" w:rsidRDefault="00480CF8" w:rsidP="00480CF8">
            <w:r>
              <w:t>+</w:t>
            </w:r>
            <w:proofErr w:type="gramStart"/>
            <w:r>
              <w:t>Account(</w:t>
            </w:r>
            <w:proofErr w:type="gramEnd"/>
            <w:r>
              <w:t>id</w:t>
            </w:r>
            <w:r w:rsidR="003B42AC">
              <w:t xml:space="preserve"> </w:t>
            </w:r>
            <w:r>
              <w:t>:</w:t>
            </w:r>
            <w:r w:rsidR="003B42AC">
              <w:t xml:space="preserve"> </w:t>
            </w:r>
            <w:proofErr w:type="spellStart"/>
            <w:r>
              <w:t>int</w:t>
            </w:r>
            <w:proofErr w:type="spellEnd"/>
            <w:r w:rsidR="003B42AC">
              <w:t xml:space="preserve"> </w:t>
            </w:r>
            <w:r>
              <w:t>,</w:t>
            </w:r>
            <w:r w:rsidR="003B42AC">
              <w:t xml:space="preserve"> </w:t>
            </w:r>
            <w:r>
              <w:t>balance</w:t>
            </w:r>
            <w:r w:rsidR="003B42AC">
              <w:t xml:space="preserve"> </w:t>
            </w:r>
            <w:r>
              <w:t>:double)</w:t>
            </w:r>
          </w:p>
          <w:p w14:paraId="0FBFE96A" w14:textId="77777777" w:rsidR="00480CF8" w:rsidRDefault="00480CF8" w:rsidP="00480CF8">
            <w:r>
              <w:t>+</w:t>
            </w:r>
            <w:proofErr w:type="spellStart"/>
            <w:proofErr w:type="gramStart"/>
            <w:r>
              <w:t>getid</w:t>
            </w:r>
            <w:proofErr w:type="spellEnd"/>
            <w:r>
              <w:t>(</w:t>
            </w:r>
            <w:proofErr w:type="gramEnd"/>
            <w:r>
              <w:t>):</w:t>
            </w:r>
            <w:proofErr w:type="spellStart"/>
            <w:r>
              <w:t>int</w:t>
            </w:r>
            <w:proofErr w:type="spellEnd"/>
          </w:p>
          <w:p w14:paraId="3DBF4B4F" w14:textId="77777777" w:rsidR="00480CF8" w:rsidRDefault="00480CF8" w:rsidP="00480CF8">
            <w:r>
              <w:t>+</w:t>
            </w:r>
            <w:proofErr w:type="spellStart"/>
            <w:proofErr w:type="gramStart"/>
            <w:r>
              <w:t>getBalance</w:t>
            </w:r>
            <w:proofErr w:type="spellEnd"/>
            <w:r>
              <w:t>(</w:t>
            </w:r>
            <w:proofErr w:type="gramEnd"/>
            <w:r>
              <w:t>):double</w:t>
            </w:r>
          </w:p>
          <w:p w14:paraId="6182EDBE" w14:textId="77777777" w:rsidR="00480CF8" w:rsidRDefault="00480CF8" w:rsidP="00480CF8">
            <w:r>
              <w:t>+</w:t>
            </w:r>
            <w:proofErr w:type="spellStart"/>
            <w:proofErr w:type="gramStart"/>
            <w:r>
              <w:t>getAnnualIntrestRate</w:t>
            </w:r>
            <w:proofErr w:type="spellEnd"/>
            <w:r>
              <w:t>(</w:t>
            </w:r>
            <w:proofErr w:type="gramEnd"/>
            <w:r>
              <w:t>):double</w:t>
            </w:r>
          </w:p>
          <w:p w14:paraId="53AD08A2" w14:textId="77777777" w:rsidR="00480CF8" w:rsidRDefault="00480CF8" w:rsidP="00480CF8">
            <w:r>
              <w:t>+</w:t>
            </w:r>
            <w:proofErr w:type="spellStart"/>
            <w:proofErr w:type="gramStart"/>
            <w:r>
              <w:t>getdateCreated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5E609B50" w14:textId="249AB5D7" w:rsidR="00480CF8" w:rsidRDefault="00480CF8" w:rsidP="00480CF8">
            <w:r>
              <w:t>+</w:t>
            </w:r>
            <w:proofErr w:type="spellStart"/>
            <w:r>
              <w:t>setid</w:t>
            </w:r>
            <w:proofErr w:type="spellEnd"/>
            <w:r>
              <w:t>(</w:t>
            </w:r>
            <w:proofErr w:type="spellStart"/>
            <w:r>
              <w:t>id:int</w:t>
            </w:r>
            <w:proofErr w:type="spellEnd"/>
            <w:proofErr w:type="gramStart"/>
            <w:r>
              <w:t>)</w:t>
            </w:r>
            <w:r w:rsidR="007747F0">
              <w:t>:void</w:t>
            </w:r>
            <w:proofErr w:type="gramEnd"/>
          </w:p>
          <w:p w14:paraId="19913D5C" w14:textId="368280D5" w:rsidR="00480CF8" w:rsidRDefault="00480CF8" w:rsidP="00480CF8">
            <w:r>
              <w:t>+</w:t>
            </w:r>
            <w:proofErr w:type="spellStart"/>
            <w:r>
              <w:t>setBalance</w:t>
            </w:r>
            <w:proofErr w:type="spellEnd"/>
            <w:r>
              <w:t>(</w:t>
            </w:r>
            <w:proofErr w:type="spellStart"/>
            <w:proofErr w:type="gramStart"/>
            <w:r w:rsidR="003B42AC">
              <w:t>Balance:double</w:t>
            </w:r>
            <w:proofErr w:type="spellEnd"/>
            <w:proofErr w:type="gramEnd"/>
            <w:r>
              <w:t>)</w:t>
            </w:r>
            <w:r w:rsidR="007747F0">
              <w:t>:void</w:t>
            </w:r>
          </w:p>
          <w:p w14:paraId="1248D96C" w14:textId="2917705E" w:rsidR="003B42AC" w:rsidRDefault="003B42AC" w:rsidP="00480CF8">
            <w:r>
              <w:t>+</w:t>
            </w:r>
            <w:proofErr w:type="spellStart"/>
            <w:r>
              <w:t>setAnnualIntrestRate</w:t>
            </w:r>
            <w:proofErr w:type="spellEnd"/>
            <w:r>
              <w:t>(</w:t>
            </w:r>
            <w:proofErr w:type="spellStart"/>
            <w:r>
              <w:t>AnnualIntrestrate</w:t>
            </w:r>
            <w:proofErr w:type="spellEnd"/>
            <w:r>
              <w:t>(double</w:t>
            </w:r>
            <w:proofErr w:type="gramStart"/>
            <w:r>
              <w:t>)</w:t>
            </w:r>
            <w:r w:rsidR="007747F0">
              <w:t>:void</w:t>
            </w:r>
            <w:proofErr w:type="gramEnd"/>
          </w:p>
          <w:p w14:paraId="7C4177D3" w14:textId="77777777" w:rsidR="003B42AC" w:rsidRDefault="003B42AC" w:rsidP="00480CF8">
            <w:r>
              <w:t>+</w:t>
            </w:r>
            <w:proofErr w:type="spellStart"/>
            <w:proofErr w:type="gramStart"/>
            <w:r>
              <w:t>getMonthlyIntrestRate</w:t>
            </w:r>
            <w:proofErr w:type="spellEnd"/>
            <w:r>
              <w:t>(</w:t>
            </w:r>
            <w:proofErr w:type="gramEnd"/>
            <w:r>
              <w:t>):double</w:t>
            </w:r>
          </w:p>
          <w:p w14:paraId="6681A2C2" w14:textId="77777777" w:rsidR="003B42AC" w:rsidRDefault="003B42AC" w:rsidP="00480CF8">
            <w:r>
              <w:t>+withdraw(</w:t>
            </w:r>
            <w:proofErr w:type="spellStart"/>
            <w:proofErr w:type="gramStart"/>
            <w:r>
              <w:t>amount:double</w:t>
            </w:r>
            <w:proofErr w:type="spellEnd"/>
            <w:proofErr w:type="gramEnd"/>
            <w:r>
              <w:t>)</w:t>
            </w:r>
          </w:p>
          <w:p w14:paraId="6FF47946" w14:textId="5606F671" w:rsidR="003B42AC" w:rsidRDefault="003B42AC" w:rsidP="00480CF8">
            <w:r>
              <w:t>+deposit(</w:t>
            </w:r>
            <w:proofErr w:type="spellStart"/>
            <w:r>
              <w:t>amount:double</w:t>
            </w:r>
            <w:proofErr w:type="spellEnd"/>
            <w:r>
              <w:t>):void</w:t>
            </w:r>
          </w:p>
        </w:tc>
        <w:bookmarkStart w:id="0" w:name="_GoBack"/>
        <w:bookmarkEnd w:id="0"/>
      </w:tr>
    </w:tbl>
    <w:p w14:paraId="4E831EA8" w14:textId="77777777" w:rsidR="00BB0AF6" w:rsidRPr="00480CF8" w:rsidRDefault="00BB0AF6" w:rsidP="00BB0AF6"/>
    <w:p w14:paraId="173C00E1" w14:textId="77777777" w:rsidR="00BB0AF6" w:rsidRPr="00480CF8" w:rsidRDefault="00BB0AF6" w:rsidP="00BB0AF6"/>
    <w:p w14:paraId="73FA7627" w14:textId="77777777" w:rsidR="00BB0AF6" w:rsidRDefault="00BB0AF6" w:rsidP="00BB0AF6"/>
    <w:p w14:paraId="6A939BC5" w14:textId="77777777" w:rsidR="00BB0AF6" w:rsidRDefault="00BB0AF6" w:rsidP="00BB0AF6"/>
    <w:p w14:paraId="3BCBBA18" w14:textId="77777777" w:rsidR="00BB0AF6" w:rsidRDefault="00BB0AF6" w:rsidP="00BB0AF6"/>
    <w:p w14:paraId="11AF0948" w14:textId="77777777" w:rsidR="00BB0AF6" w:rsidRDefault="00BB0AF6" w:rsidP="00BB0AF6"/>
    <w:p w14:paraId="2C10CCEB" w14:textId="77777777" w:rsidR="00B41805" w:rsidRPr="002E7D9F" w:rsidRDefault="00BB0AF6" w:rsidP="00BB0AF6">
      <w:pPr>
        <w:rPr>
          <w:b/>
          <w:u w:val="single"/>
        </w:rPr>
      </w:pPr>
      <w:r w:rsidRPr="002E7D9F">
        <w:rPr>
          <w:b/>
          <w:u w:val="single"/>
        </w:rPr>
        <w:t>Coding:</w:t>
      </w:r>
    </w:p>
    <w:p w14:paraId="5721B0E3" w14:textId="4008C8EC" w:rsidR="00BB0AF6" w:rsidRPr="003B42AC" w:rsidRDefault="00BB0AF6" w:rsidP="00BB0AF6">
      <w:pPr>
        <w:rPr>
          <w:b/>
        </w:rPr>
      </w:pPr>
      <w:r w:rsidRPr="003B42AC">
        <w:rPr>
          <w:b/>
        </w:rPr>
        <w:t xml:space="preserve"> </w:t>
      </w:r>
    </w:p>
    <w:p w14:paraId="6458433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>/*</w:t>
      </w:r>
    </w:p>
    <w:p w14:paraId="2917580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ab/>
        <w:t xml:space="preserve"> * @author </w:t>
      </w:r>
      <w:r>
        <w:rPr>
          <w:rFonts w:ascii="Consolas" w:hAnsi="Consolas" w:cs="Consolas"/>
          <w:color w:val="3F7F5F"/>
          <w:sz w:val="18"/>
          <w:szCs w:val="18"/>
          <w:u w:val="single"/>
          <w:lang w:val="en-US"/>
        </w:rPr>
        <w:t>Basavraj</w:t>
      </w: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3F7F5F"/>
          <w:sz w:val="18"/>
          <w:szCs w:val="18"/>
          <w:u w:val="single"/>
          <w:lang w:val="en-US"/>
        </w:rPr>
        <w:t>Jaliminche</w:t>
      </w: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(8800149)</w:t>
      </w:r>
    </w:p>
    <w:p w14:paraId="7F99674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ab/>
        <w:t xml:space="preserve"> * PROG8580 - Computer Programming - Section 1</w:t>
      </w:r>
    </w:p>
    <w:p w14:paraId="3B1BDAF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ab/>
        <w:t xml:space="preserve"> * Assignment 3</w:t>
      </w:r>
    </w:p>
    <w:p w14:paraId="36AD3823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ab/>
        <w:t xml:space="preserve"> */</w:t>
      </w:r>
    </w:p>
    <w:p w14:paraId="2E4F65D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ackag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Assignments;</w:t>
      </w:r>
    </w:p>
    <w:p w14:paraId="3702BBC1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7EE99BF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clas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Account {</w:t>
      </w:r>
    </w:p>
    <w:p w14:paraId="6312916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rivat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0;</w:t>
      </w:r>
    </w:p>
    <w:p w14:paraId="5A6006E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rivat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0.0;</w:t>
      </w:r>
    </w:p>
    <w:p w14:paraId="30F6F0B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rivat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stat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C0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0.0;</w:t>
      </w:r>
    </w:p>
    <w:p w14:paraId="0C7D79E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rivat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java.util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.D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C0"/>
          <w:sz w:val="18"/>
          <w:szCs w:val="18"/>
          <w:lang w:val="en-US"/>
        </w:rPr>
        <w:t>dateCreate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44BAF341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5312D80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Account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14F5A4F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r>
        <w:rPr>
          <w:rFonts w:ascii="Consolas" w:hAnsi="Consolas" w:cs="Consolas"/>
          <w:color w:val="0000C0"/>
          <w:sz w:val="18"/>
          <w:szCs w:val="18"/>
          <w:lang w:val="en-US"/>
        </w:rPr>
        <w:t>dateCreate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new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java.util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.D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);</w:t>
      </w:r>
    </w:p>
    <w:p w14:paraId="2EC5475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614F426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8B43DA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Account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,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75AE9C7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;</w:t>
      </w:r>
    </w:p>
    <w:p w14:paraId="46B4744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13DE219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4BBC38A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0ED58C53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1750E1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I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72AA5C33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0C9FF42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6F67790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6F9AE61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Balanc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247A1DE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7BDB0CF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1D8E952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01FD2FEC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6924250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C0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2AAD9BD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61417D1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28680B2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DateCreate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3A81D64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dateCreate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toString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();</w:t>
      </w:r>
    </w:p>
    <w:p w14:paraId="2206313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629AF97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6E627A4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setI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52F9699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45543BB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4B84ADD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C0E8F7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setBalanc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15A37B9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lastRenderedPageBreak/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3BC906C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2A15DF9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242FF29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set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5E7A1D9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i/>
          <w:iCs/>
          <w:color w:val="0000C0"/>
          <w:sz w:val="18"/>
          <w:szCs w:val="18"/>
          <w:u w:val="single"/>
          <w:lang w:val="en-US"/>
        </w:rPr>
        <w:t>annualInterestRat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0DCDED1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300C7C65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6A0CF2A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Monthly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0DC5C0D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(</w:t>
      </w:r>
      <w:proofErr w:type="spellStart"/>
      <w:r>
        <w:rPr>
          <w:rFonts w:ascii="Consolas" w:hAnsi="Consolas" w:cs="Consolas"/>
          <w:i/>
          <w:iCs/>
          <w:color w:val="0000C0"/>
          <w:sz w:val="18"/>
          <w:szCs w:val="18"/>
          <w:lang w:val="en-US"/>
        </w:rPr>
        <w:t>annual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/ 100) / 12;</w:t>
      </w:r>
    </w:p>
    <w:p w14:paraId="7683DF9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3C252B0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78F155F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MonthlyInteres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5D7C6A3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return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* </w:t>
      </w:r>
      <w:proofErr w:type="spellStart"/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getMonthlyInterestRat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);</w:t>
      </w:r>
    </w:p>
    <w:p w14:paraId="0904309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00C85AC3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214E98C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withdraw(</w:t>
      </w:r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am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5F47A4AB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-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am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5A85171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3ED2A85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291D2A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deposit(</w:t>
      </w:r>
      <w:proofErr w:type="gramEnd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doubl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am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1F4BF6F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thi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</w:t>
      </w:r>
      <w:r>
        <w:rPr>
          <w:rFonts w:ascii="Consolas" w:hAnsi="Consolas" w:cs="Consolas"/>
          <w:color w:val="0000C0"/>
          <w:sz w:val="18"/>
          <w:szCs w:val="18"/>
          <w:lang w:val="en-US"/>
        </w:rPr>
        <w:t>balanc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+= </w:t>
      </w:r>
      <w:r>
        <w:rPr>
          <w:rFonts w:ascii="Consolas" w:hAnsi="Consolas" w:cs="Consolas"/>
          <w:color w:val="6A3E3E"/>
          <w:sz w:val="18"/>
          <w:szCs w:val="18"/>
          <w:lang w:val="en-US"/>
        </w:rPr>
        <w:t>am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;</w:t>
      </w:r>
    </w:p>
    <w:p w14:paraId="404F0DF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33D7B691" w14:textId="7583997C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>}</w:t>
      </w:r>
    </w:p>
    <w:p w14:paraId="54A42ED2" w14:textId="2F81F07E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26F3CB65" w14:textId="71CEAF50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21289729" w14:textId="2D3BC68E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53F2BE54" w14:textId="3858F145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1F088DE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6CE48979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>/*</w:t>
      </w:r>
    </w:p>
    <w:p w14:paraId="167AD04F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* @author </w:t>
      </w:r>
      <w:r>
        <w:rPr>
          <w:rFonts w:ascii="Consolas" w:hAnsi="Consolas" w:cs="Consolas"/>
          <w:color w:val="3F7F5F"/>
          <w:sz w:val="18"/>
          <w:szCs w:val="18"/>
          <w:u w:val="single"/>
          <w:lang w:val="en-US"/>
        </w:rPr>
        <w:t>Basavraj</w:t>
      </w: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3F7F5F"/>
          <w:sz w:val="18"/>
          <w:szCs w:val="18"/>
          <w:u w:val="single"/>
          <w:lang w:val="en-US"/>
        </w:rPr>
        <w:t>Jaliminche</w:t>
      </w: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(8800149)</w:t>
      </w:r>
    </w:p>
    <w:p w14:paraId="0096292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* PROG8580 - Computer Programming - Section 1</w:t>
      </w:r>
    </w:p>
    <w:p w14:paraId="1BB5E82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* Assignment 3</w:t>
      </w:r>
    </w:p>
    <w:p w14:paraId="2C980D57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3F7F5F"/>
          <w:sz w:val="18"/>
          <w:szCs w:val="18"/>
          <w:lang w:val="en-US"/>
        </w:rPr>
        <w:t xml:space="preserve"> */</w:t>
      </w:r>
    </w:p>
    <w:p w14:paraId="60449A8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ackage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Assignments;</w:t>
      </w:r>
    </w:p>
    <w:p w14:paraId="42E94662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0A3E0036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class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Assignment03 {</w:t>
      </w:r>
    </w:p>
    <w:p w14:paraId="079ACC9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58A7A6CE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publ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static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void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main(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String[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rgs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) {</w:t>
      </w:r>
    </w:p>
    <w:p w14:paraId="32B70088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 xml:space="preserve">Account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= </w:t>
      </w:r>
      <w:r>
        <w:rPr>
          <w:rFonts w:ascii="Consolas" w:hAnsi="Consolas" w:cs="Consolas"/>
          <w:b/>
          <w:bCs/>
          <w:color w:val="7F0055"/>
          <w:sz w:val="18"/>
          <w:szCs w:val="18"/>
          <w:lang w:val="en-US"/>
        </w:rPr>
        <w:t>new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8"/>
          <w:szCs w:val="18"/>
          <w:lang w:val="en-US"/>
        </w:rPr>
        <w:t>Account(</w:t>
      </w:r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1122, 20000);</w:t>
      </w:r>
    </w:p>
    <w:p w14:paraId="319C3720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setAnnualInterestRate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(4.5);</w:t>
      </w:r>
    </w:p>
    <w:p w14:paraId="50FB98AC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withdraw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(2500.0);</w:t>
      </w:r>
    </w:p>
    <w:p w14:paraId="5F1CD45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deposit</w:t>
      </w:r>
      <w:proofErr w:type="spellEnd"/>
      <w:proofErr w:type="gramEnd"/>
      <w:r>
        <w:rPr>
          <w:rFonts w:ascii="Consolas" w:hAnsi="Consolas" w:cs="Consolas"/>
          <w:color w:val="000000"/>
          <w:sz w:val="18"/>
          <w:szCs w:val="18"/>
          <w:lang w:val="en-US"/>
        </w:rPr>
        <w:t>(3000.0);</w:t>
      </w:r>
    </w:p>
    <w:p w14:paraId="700B60A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18"/>
          <w:szCs w:val="18"/>
          <w:lang w:val="en-US"/>
        </w:rPr>
        <w:t>ou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println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"Balance </w:t>
      </w:r>
      <w:proofErr w:type="gramStart"/>
      <w:r>
        <w:rPr>
          <w:rFonts w:ascii="Consolas" w:hAnsi="Consolas" w:cs="Consolas"/>
          <w:color w:val="2A00FF"/>
          <w:sz w:val="18"/>
          <w:szCs w:val="18"/>
          <w:lang w:val="en-US"/>
        </w:rPr>
        <w:t>is :</w:t>
      </w:r>
      <w:proofErr w:type="gramEnd"/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 $"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getBalance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));</w:t>
      </w:r>
    </w:p>
    <w:p w14:paraId="7F88C0D5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18"/>
          <w:szCs w:val="18"/>
          <w:lang w:val="en-US"/>
        </w:rPr>
        <w:t>ou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println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"Monthly Interest </w:t>
      </w:r>
      <w:proofErr w:type="gramStart"/>
      <w:r>
        <w:rPr>
          <w:rFonts w:ascii="Consolas" w:hAnsi="Consolas" w:cs="Consolas"/>
          <w:color w:val="2A00FF"/>
          <w:sz w:val="18"/>
          <w:szCs w:val="18"/>
          <w:lang w:val="en-US"/>
        </w:rPr>
        <w:t>is :</w:t>
      </w:r>
      <w:proofErr w:type="gramEnd"/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 "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getMonthlyInterest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));</w:t>
      </w:r>
    </w:p>
    <w:p w14:paraId="3C5AB27A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r>
        <w:rPr>
          <w:rFonts w:ascii="Consolas" w:hAnsi="Consolas" w:cs="Consolas"/>
          <w:color w:val="000000"/>
          <w:sz w:val="18"/>
          <w:szCs w:val="18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18"/>
          <w:szCs w:val="18"/>
          <w:lang w:val="en-US"/>
        </w:rPr>
        <w:t>ou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println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</w:t>
      </w:r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"Date Created </w:t>
      </w:r>
      <w:proofErr w:type="gramStart"/>
      <w:r>
        <w:rPr>
          <w:rFonts w:ascii="Consolas" w:hAnsi="Consolas" w:cs="Consolas"/>
          <w:color w:val="2A00FF"/>
          <w:sz w:val="18"/>
          <w:szCs w:val="18"/>
          <w:lang w:val="en-US"/>
        </w:rPr>
        <w:t>is :</w:t>
      </w:r>
      <w:proofErr w:type="gramEnd"/>
      <w:r>
        <w:rPr>
          <w:rFonts w:ascii="Consolas" w:hAnsi="Consolas" w:cs="Consolas"/>
          <w:color w:val="2A00FF"/>
          <w:sz w:val="18"/>
          <w:szCs w:val="18"/>
          <w:lang w:val="en-US"/>
        </w:rPr>
        <w:t xml:space="preserve"> "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18"/>
          <w:szCs w:val="18"/>
          <w:lang w:val="en-US"/>
        </w:rPr>
        <w:t>account</w:t>
      </w:r>
      <w:r>
        <w:rPr>
          <w:rFonts w:ascii="Consolas" w:hAnsi="Consolas" w:cs="Consolas"/>
          <w:color w:val="000000"/>
          <w:sz w:val="18"/>
          <w:szCs w:val="18"/>
          <w:lang w:val="en-US"/>
        </w:rPr>
        <w:t>.getDateCreated</w:t>
      </w:r>
      <w:proofErr w:type="spellEnd"/>
      <w:r>
        <w:rPr>
          <w:rFonts w:ascii="Consolas" w:hAnsi="Consolas" w:cs="Consolas"/>
          <w:color w:val="000000"/>
          <w:sz w:val="18"/>
          <w:szCs w:val="18"/>
          <w:lang w:val="en-US"/>
        </w:rPr>
        <w:t>());</w:t>
      </w:r>
    </w:p>
    <w:p w14:paraId="7E7DB8F9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82E33AD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ab/>
        <w:t>}</w:t>
      </w:r>
    </w:p>
    <w:p w14:paraId="5F813A34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0A723475" w14:textId="7BA2CC3B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>}</w:t>
      </w:r>
    </w:p>
    <w:p w14:paraId="43ADDE75" w14:textId="003C038D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1960F1EC" w14:textId="372D98F8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color w:val="000000"/>
          <w:sz w:val="18"/>
          <w:szCs w:val="18"/>
          <w:lang w:val="en-US"/>
        </w:rPr>
      </w:pPr>
    </w:p>
    <w:p w14:paraId="6B5226B5" w14:textId="77777777" w:rsidR="003B42AC" w:rsidRDefault="003B42AC" w:rsidP="003B42AC">
      <w:pPr>
        <w:autoSpaceDE w:val="0"/>
        <w:autoSpaceDN w:val="0"/>
        <w:adjustRightInd w:val="0"/>
        <w:rPr>
          <w:rFonts w:ascii="Consolas" w:hAnsi="Consolas" w:cs="Consolas"/>
          <w:sz w:val="18"/>
          <w:szCs w:val="18"/>
          <w:lang w:val="en-US"/>
        </w:rPr>
      </w:pPr>
    </w:p>
    <w:p w14:paraId="36E808EB" w14:textId="126925C5" w:rsidR="00957FD8" w:rsidRDefault="00957FD8" w:rsidP="00031BAF"/>
    <w:p w14:paraId="66DAA83E" w14:textId="0A022687" w:rsidR="00472819" w:rsidRDefault="00472819" w:rsidP="00031BAF"/>
    <w:p w14:paraId="0F8CB52E" w14:textId="240F58AA" w:rsidR="00D57666" w:rsidRDefault="00D57666" w:rsidP="00031BAF"/>
    <w:p w14:paraId="023560A3" w14:textId="3700328D" w:rsidR="003B42AC" w:rsidRPr="00B41805" w:rsidRDefault="003B42AC" w:rsidP="00B41805"/>
    <w:p w14:paraId="0433F8B7" w14:textId="45AE77E9" w:rsidR="003B42AC" w:rsidRPr="00B41805" w:rsidRDefault="00B41805" w:rsidP="00B41805">
      <w:r>
        <w:rPr>
          <w:noProof/>
          <w:lang w:val="en-US" w:eastAsia="en-US"/>
        </w:rPr>
        <w:drawing>
          <wp:inline distT="0" distB="0" distL="0" distR="0" wp14:anchorId="561B6EFB" wp14:editId="70EB3DC0">
            <wp:extent cx="9078686" cy="5801360"/>
            <wp:effectExtent l="0" t="0" r="825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3489" cy="5817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29DA1" w14:textId="6540AA11" w:rsidR="00031BAF" w:rsidRDefault="00B41805" w:rsidP="00031BAF">
      <w:r>
        <w:rPr>
          <w:noProof/>
          <w:lang w:val="en-US" w:eastAsia="en-US"/>
        </w:rPr>
        <w:lastRenderedPageBreak/>
        <w:drawing>
          <wp:inline distT="0" distB="0" distL="0" distR="0" wp14:anchorId="313B135E" wp14:editId="2F56FA1D">
            <wp:extent cx="9144000" cy="667838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7082" cy="6680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1D5DC" w14:textId="73664112" w:rsidR="00B41805" w:rsidRDefault="00B41805" w:rsidP="00031BAF"/>
    <w:p w14:paraId="34DB3BD0" w14:textId="6207F20F" w:rsidR="00B41805" w:rsidRDefault="00B41805" w:rsidP="00031BAF">
      <w:r>
        <w:rPr>
          <w:noProof/>
          <w:lang w:val="en-US" w:eastAsia="en-US"/>
        </w:rPr>
        <w:drawing>
          <wp:inline distT="0" distB="0" distL="0" distR="0" wp14:anchorId="65DE1558" wp14:editId="23F09FCC">
            <wp:extent cx="9143582" cy="655837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3582" cy="655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04802" w14:textId="45CDFDC9" w:rsidR="00B41805" w:rsidRDefault="002E7D9F" w:rsidP="00031BAF">
      <w:pPr>
        <w:rPr>
          <w:b/>
          <w:u w:val="single"/>
        </w:rPr>
      </w:pPr>
      <w:r w:rsidRPr="002E7D9F">
        <w:rPr>
          <w:b/>
          <w:u w:val="single"/>
        </w:rPr>
        <w:lastRenderedPageBreak/>
        <w:t>Testing:</w:t>
      </w:r>
    </w:p>
    <w:p w14:paraId="7DFAF5F8" w14:textId="66CDCF2D" w:rsidR="002E7D9F" w:rsidRDefault="002E7D9F" w:rsidP="00031BAF">
      <w:pPr>
        <w:rPr>
          <w:b/>
          <w:u w:val="single"/>
        </w:rPr>
      </w:pPr>
    </w:p>
    <w:p w14:paraId="0091EEEF" w14:textId="3E7B6144" w:rsidR="002E7D9F" w:rsidRDefault="002E7D9F" w:rsidP="00031BAF">
      <w:r>
        <w:t xml:space="preserve">For testing the code we have to calculate the </w:t>
      </w:r>
      <w:proofErr w:type="gramStart"/>
      <w:r>
        <w:t>balance ,</w:t>
      </w:r>
      <w:proofErr w:type="gramEnd"/>
      <w:r>
        <w:t xml:space="preserve"> monthly interest rate manually with the mathematical formula and match the results with the actual code.</w:t>
      </w:r>
    </w:p>
    <w:p w14:paraId="1E4F42AD" w14:textId="77777777" w:rsidR="00231435" w:rsidRPr="002E7D9F" w:rsidRDefault="00231435" w:rsidP="00031BAF"/>
    <w:p w14:paraId="4B6262DD" w14:textId="518A7227" w:rsidR="00B41805" w:rsidRDefault="00231435" w:rsidP="00031BAF">
      <w:r>
        <w:rPr>
          <w:noProof/>
          <w:lang w:val="en-US" w:eastAsia="en-US"/>
        </w:rPr>
        <w:drawing>
          <wp:inline distT="0" distB="0" distL="0" distR="0" wp14:anchorId="474A35C8" wp14:editId="3CB31D64">
            <wp:extent cx="9144000" cy="48856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88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80178" w14:textId="02CEDC24" w:rsidR="00B41805" w:rsidRDefault="00B41805" w:rsidP="00031BAF"/>
    <w:sectPr w:rsidR="00B41805" w:rsidSect="00B41805">
      <w:pgSz w:w="15840" w:h="12240" w:orient="landscape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C04DE"/>
    <w:multiLevelType w:val="hybridMultilevel"/>
    <w:tmpl w:val="F008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F10EE"/>
    <w:multiLevelType w:val="hybridMultilevel"/>
    <w:tmpl w:val="87985C6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" w15:restartNumberingAfterBreak="0">
    <w:nsid w:val="13C75D0C"/>
    <w:multiLevelType w:val="hybridMultilevel"/>
    <w:tmpl w:val="D73A700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 w15:restartNumberingAfterBreak="0">
    <w:nsid w:val="1679637E"/>
    <w:multiLevelType w:val="hybridMultilevel"/>
    <w:tmpl w:val="4024FA6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1E0DA1"/>
    <w:multiLevelType w:val="hybridMultilevel"/>
    <w:tmpl w:val="3BB4C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87BDE"/>
    <w:multiLevelType w:val="hybridMultilevel"/>
    <w:tmpl w:val="AD1E0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16752A"/>
    <w:multiLevelType w:val="hybridMultilevel"/>
    <w:tmpl w:val="10864C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0305AF8"/>
    <w:multiLevelType w:val="hybridMultilevel"/>
    <w:tmpl w:val="683AF268"/>
    <w:lvl w:ilvl="0" w:tplc="12B275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0MDA3NjK3MDU3NDNV0lEKTi0uzszPAykwrAUAOUou4SwAAAA="/>
  </w:docVars>
  <w:rsids>
    <w:rsidRoot w:val="00044523"/>
    <w:rsid w:val="00031BAF"/>
    <w:rsid w:val="00044523"/>
    <w:rsid w:val="00075A7E"/>
    <w:rsid w:val="000B36E0"/>
    <w:rsid w:val="0011098C"/>
    <w:rsid w:val="0014080A"/>
    <w:rsid w:val="002248A6"/>
    <w:rsid w:val="00231435"/>
    <w:rsid w:val="002849F8"/>
    <w:rsid w:val="00291619"/>
    <w:rsid w:val="002E7D9F"/>
    <w:rsid w:val="00301D7E"/>
    <w:rsid w:val="00304EEA"/>
    <w:rsid w:val="003B42AC"/>
    <w:rsid w:val="004417F7"/>
    <w:rsid w:val="00472819"/>
    <w:rsid w:val="00480CF8"/>
    <w:rsid w:val="004F1E13"/>
    <w:rsid w:val="0050205A"/>
    <w:rsid w:val="00634195"/>
    <w:rsid w:val="006F0DB9"/>
    <w:rsid w:val="007072F5"/>
    <w:rsid w:val="0072156D"/>
    <w:rsid w:val="00741EC3"/>
    <w:rsid w:val="007747F0"/>
    <w:rsid w:val="007C630A"/>
    <w:rsid w:val="007D3FAA"/>
    <w:rsid w:val="008B5C00"/>
    <w:rsid w:val="0094653E"/>
    <w:rsid w:val="00957FD8"/>
    <w:rsid w:val="009C2329"/>
    <w:rsid w:val="00A34A7B"/>
    <w:rsid w:val="00A45A38"/>
    <w:rsid w:val="00B330F8"/>
    <w:rsid w:val="00B34E6F"/>
    <w:rsid w:val="00B41805"/>
    <w:rsid w:val="00B67023"/>
    <w:rsid w:val="00B72E9F"/>
    <w:rsid w:val="00BB0AF6"/>
    <w:rsid w:val="00C0428F"/>
    <w:rsid w:val="00D57666"/>
    <w:rsid w:val="00D91C1C"/>
    <w:rsid w:val="00D970BF"/>
    <w:rsid w:val="00DB3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8E1C"/>
  <w14:defaultImageDpi w14:val="32767"/>
  <w15:chartTrackingRefBased/>
  <w15:docId w15:val="{14C07A10-C327-4146-9ABF-45E949022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156D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Q">
    <w:name w:val="PRQ"/>
    <w:basedOn w:val="Normal"/>
    <w:autoRedefine/>
    <w:rsid w:val="00031BAF"/>
    <w:rPr>
      <w:rFonts w:ascii="Courier" w:eastAsia="Times New Roman" w:hAnsi="Courier" w:cs="Times New Roman"/>
      <w:szCs w:val="20"/>
      <w:lang w:val="en-US" w:eastAsia="en-US"/>
    </w:rPr>
  </w:style>
  <w:style w:type="paragraph" w:customStyle="1" w:styleId="PRQN">
    <w:name w:val="PRQN"/>
    <w:basedOn w:val="PRQ"/>
    <w:rsid w:val="00031BAF"/>
  </w:style>
  <w:style w:type="paragraph" w:customStyle="1" w:styleId="PD">
    <w:name w:val="PD"/>
    <w:autoRedefine/>
    <w:rsid w:val="00031BAF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Cs w:val="20"/>
      <w:lang w:eastAsia="en-US"/>
    </w:rPr>
  </w:style>
  <w:style w:type="paragraph" w:customStyle="1" w:styleId="PRQCDT1">
    <w:name w:val="PRQCDT1"/>
    <w:basedOn w:val="Normal"/>
    <w:rsid w:val="00031BAF"/>
    <w:pPr>
      <w:spacing w:line="480" w:lineRule="auto"/>
      <w:ind w:left="288" w:right="-1296"/>
    </w:pPr>
    <w:rPr>
      <w:rFonts w:ascii="Courier New" w:eastAsia="SimSun" w:hAnsi="Courier New" w:cs="Courier New"/>
      <w:sz w:val="16"/>
      <w:szCs w:val="20"/>
      <w:u w:val="single"/>
      <w:lang w:val="en-US" w:eastAsia="en-US"/>
    </w:rPr>
  </w:style>
  <w:style w:type="paragraph" w:customStyle="1" w:styleId="PRQCDT2">
    <w:name w:val="PRQCDT2"/>
    <w:basedOn w:val="Normal"/>
    <w:rsid w:val="00031BAF"/>
    <w:pPr>
      <w:spacing w:line="480" w:lineRule="auto"/>
      <w:ind w:left="288" w:right="-1296"/>
    </w:pPr>
    <w:rPr>
      <w:rFonts w:ascii="Courier New" w:eastAsia="SimSun" w:hAnsi="Courier New" w:cs="Courier New"/>
      <w:sz w:val="16"/>
      <w:szCs w:val="20"/>
      <w:u w:val="single"/>
      <w:lang w:val="en-US" w:eastAsia="en-US"/>
    </w:rPr>
  </w:style>
  <w:style w:type="paragraph" w:customStyle="1" w:styleId="PRQHI">
    <w:name w:val="PRQHI"/>
    <w:basedOn w:val="Normal"/>
    <w:rsid w:val="00031BAF"/>
    <w:pPr>
      <w:ind w:left="1008" w:hanging="288"/>
    </w:pPr>
    <w:rPr>
      <w:rFonts w:ascii="Courier" w:eastAsia="SimSun" w:hAnsi="Courier" w:cs="Times New Roman"/>
      <w:szCs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D970BF"/>
    <w:pPr>
      <w:ind w:left="720"/>
      <w:contextualSpacing/>
    </w:pPr>
  </w:style>
  <w:style w:type="paragraph" w:customStyle="1" w:styleId="PRQ0">
    <w:name w:val="(P)RQ"/>
    <w:basedOn w:val="Normal"/>
    <w:rsid w:val="00BB0AF6"/>
    <w:pPr>
      <w:tabs>
        <w:tab w:val="left" w:pos="720"/>
        <w:tab w:val="left" w:pos="1440"/>
      </w:tabs>
      <w:overflowPunct w:val="0"/>
      <w:autoSpaceDE w:val="0"/>
      <w:autoSpaceDN w:val="0"/>
      <w:adjustRightInd w:val="0"/>
      <w:spacing w:after="240" w:line="480" w:lineRule="atLeast"/>
      <w:ind w:left="1440" w:hanging="1440"/>
      <w:textAlignment w:val="baseline"/>
    </w:pPr>
    <w:rPr>
      <w:rFonts w:ascii="Courier" w:eastAsia="Times New Roman" w:hAnsi="Courier" w:cs="Times New Roman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8</Pages>
  <Words>789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Hu</dc:creator>
  <cp:keywords/>
  <dc:description/>
  <cp:lastModifiedBy>Basavraj Jaliminche</cp:lastModifiedBy>
  <cp:revision>5</cp:revision>
  <dcterms:created xsi:type="dcterms:W3CDTF">2022-03-24T20:49:00Z</dcterms:created>
  <dcterms:modified xsi:type="dcterms:W3CDTF">2022-03-25T01:28:00Z</dcterms:modified>
</cp:coreProperties>
</file>